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688B" w:rsidRPr="0089688B" w:rsidRDefault="0089688B" w:rsidP="0089688B">
      <w:pPr>
        <w:jc w:val="center"/>
        <w:rPr>
          <w:b/>
          <w:sz w:val="36"/>
          <w:szCs w:val="36"/>
        </w:rPr>
      </w:pPr>
      <w:r w:rsidRPr="0089688B">
        <w:rPr>
          <w:b/>
          <w:sz w:val="36"/>
          <w:szCs w:val="36"/>
        </w:rPr>
        <w:t>Billing System</w:t>
      </w:r>
    </w:p>
    <w:p w:rsidR="00CC1BFD" w:rsidRPr="0089688B" w:rsidRDefault="00EF6697">
      <w:pPr>
        <w:rPr>
          <w:b/>
        </w:rPr>
      </w:pPr>
      <w:r w:rsidRPr="0089688B">
        <w:rPr>
          <w:b/>
        </w:rPr>
        <w:t>User Scenario</w:t>
      </w:r>
    </w:p>
    <w:p w:rsidR="00EF6697" w:rsidRDefault="00EF6697">
      <w:r>
        <w:t>The billing system has four kind</w:t>
      </w:r>
      <w:r w:rsidR="00F27EC8">
        <w:t>s</w:t>
      </w:r>
      <w:r>
        <w:t xml:space="preserve"> of users: an admin, a director, coordinators and normal users. The admin has the supreme authority over the whole system. He can </w:t>
      </w:r>
      <w:r w:rsidR="00F401C4">
        <w:t>promote</w:t>
      </w:r>
      <w:r>
        <w:t xml:space="preserve"> any user</w:t>
      </w:r>
      <w:r w:rsidR="00F401C4">
        <w:t xml:space="preserve"> to</w:t>
      </w:r>
      <w:r>
        <w:t xml:space="preserve"> a coordinator.</w:t>
      </w:r>
      <w:r w:rsidR="00306473">
        <w:t xml:space="preserve"> Also anytime he can demote a coordinator to a normal user.</w:t>
      </w:r>
    </w:p>
    <w:p w:rsidR="00486432" w:rsidRDefault="00FC37F7">
      <w:r>
        <w:t xml:space="preserve">Every user needs to be authenticated to enter into the system. There are some categories on which bills are made. </w:t>
      </w:r>
      <w:r w:rsidR="00520C1B">
        <w:t xml:space="preserve">If a user wants to make a bill, he enters the name of the bill. </w:t>
      </w:r>
      <w:r w:rsidR="00BA6825">
        <w:t xml:space="preserve">Then </w:t>
      </w:r>
      <w:r w:rsidR="00F10695">
        <w:t>h</w:t>
      </w:r>
      <w:r w:rsidR="00520C1B">
        <w:t>e selects the category/categories of the corresponding bill</w:t>
      </w:r>
      <w:r w:rsidR="00D11643">
        <w:t xml:space="preserve"> and enters the amount for each category</w:t>
      </w:r>
      <w:r w:rsidR="00520C1B">
        <w:t xml:space="preserve">. If the category is not listed, the user can request for adding new category. </w:t>
      </w:r>
      <w:r w:rsidR="00BC6250">
        <w:t xml:space="preserve">The admin </w:t>
      </w:r>
      <w:r w:rsidR="00486432">
        <w:t>add</w:t>
      </w:r>
      <w:r w:rsidR="00BC6250">
        <w:t>s</w:t>
      </w:r>
      <w:r w:rsidR="00486432">
        <w:t xml:space="preserve"> new categories </w:t>
      </w:r>
      <w:r w:rsidR="000F67CF">
        <w:t xml:space="preserve">based </w:t>
      </w:r>
      <w:r w:rsidR="00486432">
        <w:t>on requests from the users.</w:t>
      </w:r>
    </w:p>
    <w:p w:rsidR="00E450C3" w:rsidRDefault="00A844A9">
      <w:r>
        <w:t>Then the user</w:t>
      </w:r>
      <w:r w:rsidR="00FC37F7">
        <w:t xml:space="preserve"> </w:t>
      </w:r>
      <w:r w:rsidR="00AE5D53">
        <w:t>creates a document of the bill and</w:t>
      </w:r>
      <w:r w:rsidR="00FC37F7">
        <w:t xml:space="preserve"> sends this document to the </w:t>
      </w:r>
      <w:r w:rsidR="0078662B">
        <w:t xml:space="preserve">corresponding </w:t>
      </w:r>
      <w:r w:rsidR="00FC37F7">
        <w:t xml:space="preserve">coordinator </w:t>
      </w:r>
      <w:r w:rsidR="0078662B">
        <w:t xml:space="preserve">of </w:t>
      </w:r>
      <w:r w:rsidR="00FC37F7">
        <w:t>the bill.</w:t>
      </w:r>
      <w:r w:rsidR="0078662B">
        <w:t xml:space="preserve"> The coordinator makes a validation check on the bill and then approves or rejects the bill. </w:t>
      </w:r>
      <w:r w:rsidR="00DA3362">
        <w:t xml:space="preserve">If the bill is approved or rejected, the user is notified about it. </w:t>
      </w:r>
      <w:r w:rsidR="00251A3A">
        <w:t xml:space="preserve">If a bill is rejected, the user can edit the billing document and send it back to the coordinator again for approval. </w:t>
      </w:r>
      <w:r w:rsidR="0078662B">
        <w:t>If the bill is approved, the coordinator sends it to the director</w:t>
      </w:r>
      <w:r w:rsidR="000E4C61">
        <w:t xml:space="preserve"> for final approval</w:t>
      </w:r>
      <w:r w:rsidR="0078662B">
        <w:t xml:space="preserve">. </w:t>
      </w:r>
      <w:r w:rsidR="002C16F7">
        <w:t>When a bill is sent for final approval, the user is notified about it</w:t>
      </w:r>
      <w:r w:rsidR="00DA3362">
        <w:t xml:space="preserve"> again</w:t>
      </w:r>
      <w:r w:rsidR="002C16F7">
        <w:t xml:space="preserve">. </w:t>
      </w:r>
      <w:r w:rsidR="000E4C61">
        <w:t xml:space="preserve">The </w:t>
      </w:r>
      <w:r w:rsidR="00CC1BFD">
        <w:t xml:space="preserve">director </w:t>
      </w:r>
      <w:r w:rsidR="000E4C61">
        <w:t>approves</w:t>
      </w:r>
      <w:r w:rsidR="00B61E99">
        <w:t xml:space="preserve"> it</w:t>
      </w:r>
      <w:r w:rsidR="00B36C46">
        <w:t xml:space="preserve"> and the system notifies the user about the approval</w:t>
      </w:r>
      <w:r w:rsidR="000E4C61">
        <w:t xml:space="preserve">. </w:t>
      </w:r>
      <w:r w:rsidR="004105D6">
        <w:t>After final approval</w:t>
      </w:r>
      <w:r w:rsidR="00182EA9">
        <w:t>, user can generate a pdf of the bill and print it out.</w:t>
      </w:r>
    </w:p>
    <w:p w:rsidR="00010FFA" w:rsidRPr="00010FFA" w:rsidRDefault="00010FFA" w:rsidP="00010FFA">
      <w:pPr>
        <w:rPr>
          <w:rFonts w:cs="Times New Roman"/>
          <w:b/>
        </w:rPr>
      </w:pPr>
      <w:r w:rsidRPr="00010FFA">
        <w:rPr>
          <w:rFonts w:cs="Times New Roman"/>
          <w:b/>
        </w:rPr>
        <w:t>Billing fields:</w:t>
      </w:r>
    </w:p>
    <w:p w:rsidR="00010FFA" w:rsidRPr="00010FFA" w:rsidRDefault="00010FFA" w:rsidP="00010FFA">
      <w:pPr>
        <w:pStyle w:val="ListParagraph"/>
        <w:numPr>
          <w:ilvl w:val="0"/>
          <w:numId w:val="1"/>
        </w:numPr>
        <w:spacing w:before="120"/>
        <w:ind w:left="360"/>
        <w:jc w:val="both"/>
        <w:rPr>
          <w:rFonts w:ascii="Times New Roman" w:hAnsi="Times New Roman" w:cs="Times New Roman"/>
        </w:rPr>
      </w:pPr>
      <w:r w:rsidRPr="00010FFA">
        <w:rPr>
          <w:rFonts w:ascii="Times New Roman" w:hAnsi="Times New Roman" w:cs="Times New Roman"/>
        </w:rPr>
        <w:t>Admission</w:t>
      </w:r>
    </w:p>
    <w:p w:rsidR="00010FFA" w:rsidRPr="00010FFA" w:rsidRDefault="00010FFA" w:rsidP="00010FFA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</w:rPr>
      </w:pPr>
      <w:r w:rsidRPr="00010FFA">
        <w:rPr>
          <w:rFonts w:ascii="Times New Roman" w:hAnsi="Times New Roman" w:cs="Times New Roman"/>
        </w:rPr>
        <w:t>Examination</w:t>
      </w:r>
    </w:p>
    <w:p w:rsidR="00010FFA" w:rsidRPr="00010FFA" w:rsidRDefault="00010FFA" w:rsidP="00010FFA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</w:rPr>
      </w:pPr>
      <w:r w:rsidRPr="00010FFA">
        <w:rPr>
          <w:rFonts w:ascii="Times New Roman" w:hAnsi="Times New Roman" w:cs="Times New Roman"/>
        </w:rPr>
        <w:t>Extra-curriculum activity</w:t>
      </w:r>
    </w:p>
    <w:p w:rsidR="00010FFA" w:rsidRPr="00010FFA" w:rsidRDefault="00010FFA" w:rsidP="008915BA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010FFA">
        <w:rPr>
          <w:rFonts w:ascii="Times New Roman" w:hAnsi="Times New Roman" w:cs="Times New Roman"/>
        </w:rPr>
        <w:t>Games</w:t>
      </w:r>
    </w:p>
    <w:p w:rsidR="00010FFA" w:rsidRPr="00010FFA" w:rsidRDefault="00010FFA" w:rsidP="008915BA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010FFA">
        <w:rPr>
          <w:rFonts w:ascii="Times New Roman" w:hAnsi="Times New Roman" w:cs="Times New Roman"/>
        </w:rPr>
        <w:t>Cultural programs</w:t>
      </w:r>
    </w:p>
    <w:p w:rsidR="00010FFA" w:rsidRPr="00010FFA" w:rsidRDefault="00010FFA" w:rsidP="008915BA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010FFA">
        <w:rPr>
          <w:rFonts w:ascii="Times New Roman" w:hAnsi="Times New Roman" w:cs="Times New Roman"/>
        </w:rPr>
        <w:t>Picnic</w:t>
      </w:r>
    </w:p>
    <w:p w:rsidR="00010FFA" w:rsidRPr="00010FFA" w:rsidRDefault="00010FFA" w:rsidP="00010FFA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</w:rPr>
      </w:pPr>
      <w:r w:rsidRPr="00010FFA">
        <w:rPr>
          <w:rFonts w:ascii="Times New Roman" w:hAnsi="Times New Roman" w:cs="Times New Roman"/>
        </w:rPr>
        <w:t>Script Checking</w:t>
      </w:r>
    </w:p>
    <w:p w:rsidR="00010FFA" w:rsidRPr="00010FFA" w:rsidRDefault="00010FFA" w:rsidP="00010FFA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</w:rPr>
      </w:pPr>
      <w:r w:rsidRPr="00010FFA">
        <w:rPr>
          <w:rFonts w:ascii="Times New Roman" w:hAnsi="Times New Roman" w:cs="Times New Roman"/>
        </w:rPr>
        <w:t>Overtime</w:t>
      </w:r>
    </w:p>
    <w:p w:rsidR="00010FFA" w:rsidRPr="00010FFA" w:rsidRDefault="00010FFA" w:rsidP="00010FFA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</w:rPr>
      </w:pPr>
      <w:r w:rsidRPr="00010FFA">
        <w:rPr>
          <w:rFonts w:ascii="Times New Roman" w:hAnsi="Times New Roman" w:cs="Times New Roman"/>
        </w:rPr>
        <w:t>Food</w:t>
      </w:r>
    </w:p>
    <w:p w:rsidR="00010FFA" w:rsidRPr="00010FFA" w:rsidRDefault="00010FFA" w:rsidP="00010FFA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</w:rPr>
      </w:pPr>
      <w:r w:rsidRPr="00010FFA">
        <w:rPr>
          <w:rFonts w:ascii="Times New Roman" w:hAnsi="Times New Roman" w:cs="Times New Roman"/>
        </w:rPr>
        <w:t>Training Programs</w:t>
      </w:r>
      <w:bookmarkStart w:id="0" w:name="_GoBack"/>
      <w:bookmarkEnd w:id="0"/>
    </w:p>
    <w:p w:rsidR="00010FFA" w:rsidRPr="00010FFA" w:rsidRDefault="00010FFA" w:rsidP="00010FFA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</w:rPr>
      </w:pPr>
      <w:r w:rsidRPr="00010FFA">
        <w:rPr>
          <w:rFonts w:ascii="Times New Roman" w:hAnsi="Times New Roman" w:cs="Times New Roman"/>
        </w:rPr>
        <w:t>Regular course</w:t>
      </w:r>
    </w:p>
    <w:p w:rsidR="00010FFA" w:rsidRPr="00010FFA" w:rsidRDefault="00010FFA" w:rsidP="00010FFA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</w:rPr>
      </w:pPr>
      <w:r w:rsidRPr="00010FFA">
        <w:rPr>
          <w:rFonts w:ascii="Times New Roman" w:hAnsi="Times New Roman" w:cs="Times New Roman"/>
        </w:rPr>
        <w:t>Short course</w:t>
      </w:r>
    </w:p>
    <w:p w:rsidR="00010FFA" w:rsidRPr="00010FFA" w:rsidRDefault="00010FFA" w:rsidP="00010FFA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</w:rPr>
      </w:pPr>
      <w:r w:rsidRPr="00010FFA">
        <w:rPr>
          <w:rFonts w:ascii="Times New Roman" w:hAnsi="Times New Roman" w:cs="Times New Roman"/>
        </w:rPr>
        <w:t>Maintenance</w:t>
      </w:r>
    </w:p>
    <w:p w:rsidR="00010FFA" w:rsidRPr="00010FFA" w:rsidRDefault="00010FFA" w:rsidP="008915BA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010FFA">
        <w:rPr>
          <w:rFonts w:ascii="Times New Roman" w:hAnsi="Times New Roman" w:cs="Times New Roman"/>
        </w:rPr>
        <w:t>Buying new things</w:t>
      </w:r>
    </w:p>
    <w:p w:rsidR="00010FFA" w:rsidRPr="00010FFA" w:rsidRDefault="00010FFA" w:rsidP="008915BA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010FFA">
        <w:rPr>
          <w:rFonts w:ascii="Times New Roman" w:hAnsi="Times New Roman" w:cs="Times New Roman"/>
        </w:rPr>
        <w:t>Repair</w:t>
      </w:r>
    </w:p>
    <w:sectPr w:rsidR="00010FFA" w:rsidRPr="00010F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12981"/>
    <w:multiLevelType w:val="hybridMultilevel"/>
    <w:tmpl w:val="E8C8C2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8C14906"/>
    <w:multiLevelType w:val="hybridMultilevel"/>
    <w:tmpl w:val="3F6686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8432F5"/>
    <w:multiLevelType w:val="hybridMultilevel"/>
    <w:tmpl w:val="17B27D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724A87"/>
    <w:multiLevelType w:val="hybridMultilevel"/>
    <w:tmpl w:val="21A2B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6F2B75"/>
    <w:multiLevelType w:val="hybridMultilevel"/>
    <w:tmpl w:val="DA5A61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E5433C"/>
    <w:multiLevelType w:val="hybridMultilevel"/>
    <w:tmpl w:val="1F460F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MDE2NjIxMjcyNDdT0lEKTi0uzszPAykwrAUAuP5BbywAAAA="/>
  </w:docVars>
  <w:rsids>
    <w:rsidRoot w:val="00EF6697"/>
    <w:rsid w:val="00010FFA"/>
    <w:rsid w:val="000E4C61"/>
    <w:rsid w:val="000F67CF"/>
    <w:rsid w:val="00182EA9"/>
    <w:rsid w:val="00251A3A"/>
    <w:rsid w:val="002C16F7"/>
    <w:rsid w:val="00306473"/>
    <w:rsid w:val="004105D6"/>
    <w:rsid w:val="00486432"/>
    <w:rsid w:val="004D061F"/>
    <w:rsid w:val="00520C1B"/>
    <w:rsid w:val="00580EDD"/>
    <w:rsid w:val="007310FA"/>
    <w:rsid w:val="0078662B"/>
    <w:rsid w:val="008915BA"/>
    <w:rsid w:val="0089688B"/>
    <w:rsid w:val="008A6950"/>
    <w:rsid w:val="00957E29"/>
    <w:rsid w:val="00966E18"/>
    <w:rsid w:val="009E2CA1"/>
    <w:rsid w:val="00A27583"/>
    <w:rsid w:val="00A7508D"/>
    <w:rsid w:val="00A844A9"/>
    <w:rsid w:val="00AE5D53"/>
    <w:rsid w:val="00B3070E"/>
    <w:rsid w:val="00B36C46"/>
    <w:rsid w:val="00B61E99"/>
    <w:rsid w:val="00BA6825"/>
    <w:rsid w:val="00BC4919"/>
    <w:rsid w:val="00BC6250"/>
    <w:rsid w:val="00BD1D5E"/>
    <w:rsid w:val="00CC1BFD"/>
    <w:rsid w:val="00D11643"/>
    <w:rsid w:val="00D45B86"/>
    <w:rsid w:val="00D93A19"/>
    <w:rsid w:val="00DA3362"/>
    <w:rsid w:val="00DC7CE5"/>
    <w:rsid w:val="00E450C3"/>
    <w:rsid w:val="00EF6697"/>
    <w:rsid w:val="00F10695"/>
    <w:rsid w:val="00F1567A"/>
    <w:rsid w:val="00F27EC8"/>
    <w:rsid w:val="00F401C4"/>
    <w:rsid w:val="00FC3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559288D-BCEC-46A4-85A5-5B6B476AC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6697"/>
    <w:pPr>
      <w:jc w:val="both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0FFA"/>
    <w:pPr>
      <w:spacing w:after="0" w:line="276" w:lineRule="auto"/>
      <w:ind w:left="720"/>
      <w:contextualSpacing/>
      <w:jc w:val="left"/>
    </w:pPr>
    <w:rPr>
      <w:rFonts w:ascii="Arial" w:eastAsia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</TotalTime>
  <Pages>1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qmrf</dc:creator>
  <cp:keywords/>
  <dc:description/>
  <cp:lastModifiedBy>Rubaiyat Jahan Mumu</cp:lastModifiedBy>
  <cp:revision>64</cp:revision>
  <cp:lastPrinted>2016-11-12T11:58:00Z</cp:lastPrinted>
  <dcterms:created xsi:type="dcterms:W3CDTF">2016-11-11T15:36:00Z</dcterms:created>
  <dcterms:modified xsi:type="dcterms:W3CDTF">2016-11-12T11:59:00Z</dcterms:modified>
</cp:coreProperties>
</file>